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A7769D" w14:textId="77777777" w:rsidR="00667395" w:rsidRDefault="00667395" w:rsidP="00667395">
      <w:pPr>
        <w:jc w:val="right"/>
      </w:pPr>
      <w:r>
        <w:t>William Pembleton</w:t>
      </w:r>
    </w:p>
    <w:p w14:paraId="6270A066" w14:textId="2F11476E" w:rsidR="00667395" w:rsidRDefault="00667395" w:rsidP="00667395">
      <w:pPr>
        <w:jc w:val="right"/>
      </w:pPr>
      <w:r>
        <w:t>Dimensional Doors</w:t>
      </w:r>
    </w:p>
    <w:p w14:paraId="15C6418C" w14:textId="4A4697CE" w:rsidR="00667395" w:rsidRDefault="00667395" w:rsidP="00667395">
      <w:pPr>
        <w:jc w:val="right"/>
      </w:pPr>
      <w:r>
        <w:t>Prof. Roy</w:t>
      </w:r>
    </w:p>
    <w:p w14:paraId="113A9CD2" w14:textId="71DD73DB" w:rsidR="00667395" w:rsidRDefault="00A56F57" w:rsidP="00667395">
      <w:pPr>
        <w:jc w:val="center"/>
      </w:pPr>
      <w:r>
        <w:t>Quick Write up</w:t>
      </w:r>
    </w:p>
    <w:p w14:paraId="57B2989C" w14:textId="2C1B06B0" w:rsidR="0005486B" w:rsidRDefault="0005486B" w:rsidP="0005486B">
      <w:r>
        <w:t xml:space="preserve">The Dimensional Doors </w:t>
      </w:r>
      <w:r w:rsidR="00A20E79">
        <w:t xml:space="preserve">project is a game inspired by a mod for the game Minecraft. In the game players can open up a door and be teleported to a random dimension with something interesting in it. </w:t>
      </w:r>
    </w:p>
    <w:p w14:paraId="23DC562C" w14:textId="7E451E44" w:rsidR="00A20E79" w:rsidRDefault="00A20E79" w:rsidP="0005486B">
      <w:r>
        <w:t xml:space="preserve">The skills that I used including 3D modeling and utilizing a game engine. </w:t>
      </w:r>
    </w:p>
    <w:p w14:paraId="3CA71EB3" w14:textId="43F7E310" w:rsidR="00A20E79" w:rsidRDefault="00A20E79" w:rsidP="0005486B">
      <w:r>
        <w:t>We used Blender, Git, and Unreal to create our project. Git was used to manage our project, and Blender and Unreal were used for creating the actual game.</w:t>
      </w:r>
    </w:p>
    <w:p w14:paraId="17CEBCA6" w14:textId="48A30543" w:rsidR="00A20E79" w:rsidRDefault="00A20E79" w:rsidP="0005486B">
      <w:r>
        <w:t xml:space="preserve">We produced an interactive VR game and a long write up detailing how everything in the game works. </w:t>
      </w:r>
    </w:p>
    <w:p w14:paraId="7DE13625" w14:textId="1736BD46" w:rsidR="00A20E79" w:rsidRDefault="00A20E79" w:rsidP="0005486B">
      <w:r>
        <w:t>I accomplished leading a tutorial and creating a VR game from an idea I had. I’m not super proud of how I lead the tutorial but did enjoy working on the project.</w:t>
      </w:r>
    </w:p>
    <w:p w14:paraId="2A07E90B" w14:textId="0F41F1E7" w:rsidR="00A20E79" w:rsidRDefault="00A20E79" w:rsidP="0005486B">
      <w:r>
        <w:t>What I did is below</w:t>
      </w:r>
    </w:p>
    <w:p w14:paraId="2AA7C4F5" w14:textId="1664303D" w:rsidR="0063784E" w:rsidRDefault="00E90F4B" w:rsidP="00E90F4B">
      <w:pPr>
        <w:pStyle w:val="ListParagraph"/>
        <w:numPr>
          <w:ilvl w:val="0"/>
          <w:numId w:val="1"/>
        </w:numPr>
      </w:pPr>
      <w:r>
        <w:t>Setup initial VR pawn</w:t>
      </w:r>
    </w:p>
    <w:p w14:paraId="1C9B46BD" w14:textId="1571BB94" w:rsidR="00E90F4B" w:rsidRDefault="00E90F4B" w:rsidP="00E90F4B">
      <w:pPr>
        <w:pStyle w:val="ListParagraph"/>
        <w:numPr>
          <w:ilvl w:val="0"/>
          <w:numId w:val="1"/>
        </w:numPr>
      </w:pPr>
      <w:r>
        <w:t>Taught Mei the basics of Unreal</w:t>
      </w:r>
    </w:p>
    <w:p w14:paraId="4735DC01" w14:textId="766107E0" w:rsidR="00E90F4B" w:rsidRDefault="00E90F4B" w:rsidP="00E90F4B">
      <w:pPr>
        <w:pStyle w:val="ListParagraph"/>
        <w:numPr>
          <w:ilvl w:val="0"/>
          <w:numId w:val="1"/>
        </w:numPr>
      </w:pPr>
      <w:r>
        <w:t>Made the starter level</w:t>
      </w:r>
    </w:p>
    <w:p w14:paraId="03781A09" w14:textId="65B40D6B" w:rsidR="00E90F4B" w:rsidRDefault="00E90F4B" w:rsidP="00E90F4B">
      <w:pPr>
        <w:pStyle w:val="ListParagraph"/>
        <w:numPr>
          <w:ilvl w:val="0"/>
          <w:numId w:val="1"/>
        </w:numPr>
      </w:pPr>
      <w:r>
        <w:t>Created the door asset</w:t>
      </w:r>
    </w:p>
    <w:p w14:paraId="4773BD5A" w14:textId="3E9D55CF" w:rsidR="00E90F4B" w:rsidRDefault="00E90F4B" w:rsidP="00E90F4B">
      <w:pPr>
        <w:pStyle w:val="ListParagraph"/>
        <w:numPr>
          <w:ilvl w:val="0"/>
          <w:numId w:val="1"/>
        </w:numPr>
      </w:pPr>
      <w:r>
        <w:t>Created the nothingness level</w:t>
      </w:r>
    </w:p>
    <w:p w14:paraId="0AC9EFED" w14:textId="7F397E73" w:rsidR="007655F2" w:rsidRDefault="00FC752D" w:rsidP="007655F2">
      <w:pPr>
        <w:pStyle w:val="ListParagraph"/>
        <w:numPr>
          <w:ilvl w:val="0"/>
          <w:numId w:val="1"/>
        </w:numPr>
      </w:pPr>
      <w:r>
        <w:t xml:space="preserve">Adjusted assets for </w:t>
      </w:r>
      <w:r w:rsidR="007655F2">
        <w:t>K</w:t>
      </w:r>
      <w:r>
        <w:t>itchen level manually in blender</w:t>
      </w:r>
    </w:p>
    <w:p w14:paraId="28260122" w14:textId="2880C046" w:rsidR="00DD3399" w:rsidRDefault="00DD3399" w:rsidP="00E90F4B">
      <w:pPr>
        <w:pStyle w:val="ListParagraph"/>
        <w:numPr>
          <w:ilvl w:val="0"/>
          <w:numId w:val="1"/>
        </w:numPr>
      </w:pPr>
      <w:r>
        <w:t xml:space="preserve">Created bottle model for </w:t>
      </w:r>
      <w:r w:rsidR="007655F2">
        <w:t>K</w:t>
      </w:r>
      <w:r>
        <w:t>itchen level</w:t>
      </w:r>
    </w:p>
    <w:p w14:paraId="3622C5FC" w14:textId="40788CA7" w:rsidR="007655F2" w:rsidRDefault="007655F2" w:rsidP="00E90F4B">
      <w:pPr>
        <w:pStyle w:val="ListParagraph"/>
        <w:numPr>
          <w:ilvl w:val="0"/>
          <w:numId w:val="1"/>
        </w:numPr>
      </w:pPr>
      <w:r>
        <w:t>Created Kitchen Level</w:t>
      </w:r>
    </w:p>
    <w:p w14:paraId="6A9B75E9" w14:textId="6FE9EAFB" w:rsidR="00C115EB" w:rsidRDefault="00C115EB" w:rsidP="00E90F4B">
      <w:pPr>
        <w:pStyle w:val="ListParagraph"/>
        <w:numPr>
          <w:ilvl w:val="0"/>
          <w:numId w:val="1"/>
        </w:numPr>
      </w:pPr>
      <w:r>
        <w:t>Created second version of landscape for cave level</w:t>
      </w:r>
    </w:p>
    <w:p w14:paraId="7BE884A2" w14:textId="62F7453B" w:rsidR="00A20E79" w:rsidRPr="00667395" w:rsidRDefault="00A20E79" w:rsidP="00E90F4B">
      <w:pPr>
        <w:pStyle w:val="ListParagraph"/>
        <w:numPr>
          <w:ilvl w:val="0"/>
          <w:numId w:val="1"/>
        </w:numPr>
      </w:pPr>
      <w:r>
        <w:t>Added Rock wall to Ocean level</w:t>
      </w:r>
      <w:bookmarkStart w:id="0" w:name="_GoBack"/>
      <w:bookmarkEnd w:id="0"/>
    </w:p>
    <w:sectPr w:rsidR="00A20E79" w:rsidRPr="006673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sha">
    <w:panose1 w:val="020B0502040204020203"/>
    <w:charset w:val="00"/>
    <w:family w:val="swiss"/>
    <w:pitch w:val="variable"/>
    <w:sig w:usb0="80000807" w:usb1="40000042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A216E8"/>
    <w:multiLevelType w:val="hybridMultilevel"/>
    <w:tmpl w:val="D1B47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yNDG2NDExNzE3MzRR0lEKTi0uzszPAykwrgUAfpGByiwAAAA="/>
  </w:docVars>
  <w:rsids>
    <w:rsidRoot w:val="006810CA"/>
    <w:rsid w:val="0005486B"/>
    <w:rsid w:val="00562D3A"/>
    <w:rsid w:val="0063784E"/>
    <w:rsid w:val="00667395"/>
    <w:rsid w:val="006810CA"/>
    <w:rsid w:val="00681751"/>
    <w:rsid w:val="007655F2"/>
    <w:rsid w:val="00954572"/>
    <w:rsid w:val="00A20E79"/>
    <w:rsid w:val="00A56F57"/>
    <w:rsid w:val="00C115EB"/>
    <w:rsid w:val="00D36BB8"/>
    <w:rsid w:val="00DD3399"/>
    <w:rsid w:val="00E90F4B"/>
    <w:rsid w:val="00FC7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356415"/>
  <w15:chartTrackingRefBased/>
  <w15:docId w15:val="{CD321B81-46D3-4438-9057-AD3A5034CA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isha" w:eastAsiaTheme="minorHAnsi" w:hAnsi="Gisha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73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0F4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548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86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</TotalTime>
  <Pages>1</Pages>
  <Words>163</Words>
  <Characters>93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Pembleton</dc:creator>
  <cp:keywords/>
  <dc:description/>
  <cp:lastModifiedBy>William Pembleton</cp:lastModifiedBy>
  <cp:revision>13</cp:revision>
  <dcterms:created xsi:type="dcterms:W3CDTF">2019-12-08T15:59:00Z</dcterms:created>
  <dcterms:modified xsi:type="dcterms:W3CDTF">2019-12-13T15:24:00Z</dcterms:modified>
</cp:coreProperties>
</file>